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42D7" w:rsidRPr="00BC42D7" w:rsidRDefault="00BC42D7" w:rsidP="00BC42D7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Приложение № 1</w:t>
      </w:r>
    </w:p>
    <w:p w:rsidR="00BC42D7" w:rsidRPr="00BC42D7" w:rsidRDefault="00BC42D7" w:rsidP="00BC42D7">
      <w:pPr>
        <w:pStyle w:val="FirstParagraph"/>
        <w:spacing w:before="0" w:after="0"/>
        <w:ind w:left="4253"/>
        <w:rPr>
          <w:rFonts w:ascii="Times New Roman" w:hAnsi="Times New Roman"/>
          <w:u w:val="single"/>
          <w:lang w:val="ru-RU"/>
        </w:rPr>
      </w:pPr>
      <w:r w:rsidRPr="00BC42D7">
        <w:rPr>
          <w:rFonts w:ascii="Times New Roman" w:hAnsi="Times New Roman"/>
          <w:lang w:val="ru-RU"/>
        </w:rPr>
        <w:t xml:space="preserve"> к приказу № </w:t>
      </w:r>
      <w:r w:rsidRPr="00BC42D7">
        <w:rPr>
          <w:rFonts w:ascii="Times New Roman" w:hAnsi="Times New Roman"/>
          <w:u w:val="single"/>
          <w:lang w:val="ru-RU"/>
        </w:rPr>
        <w:t>03-02/79</w:t>
      </w:r>
      <w:r w:rsidRPr="00BC42D7">
        <w:rPr>
          <w:rFonts w:ascii="Times New Roman" w:hAnsi="Times New Roman"/>
          <w:lang w:val="ru-RU"/>
        </w:rPr>
        <w:t xml:space="preserve"> от </w:t>
      </w:r>
      <w:r w:rsidRPr="00BC42D7">
        <w:rPr>
          <w:rFonts w:ascii="Times New Roman" w:hAnsi="Times New Roman"/>
          <w:u w:val="single"/>
          <w:lang w:val="ru-RU"/>
        </w:rPr>
        <w:t>20.11.2020г.</w:t>
      </w:r>
    </w:p>
    <w:p w:rsidR="00BC42D7" w:rsidRPr="00BC42D7" w:rsidRDefault="00BC42D7" w:rsidP="00BC42D7">
      <w:pPr>
        <w:pStyle w:val="a3"/>
        <w:spacing w:after="0"/>
        <w:ind w:left="4253"/>
      </w:pPr>
    </w:p>
    <w:p w:rsidR="00BC42D7" w:rsidRPr="00BC42D7" w:rsidRDefault="00BC42D7" w:rsidP="00BC42D7">
      <w:pPr>
        <w:pStyle w:val="a3"/>
        <w:spacing w:after="0"/>
        <w:ind w:left="4253"/>
      </w:pPr>
      <w:r w:rsidRPr="00BC42D7">
        <w:t>УТВЕРЖДАЮ:</w:t>
      </w:r>
    </w:p>
    <w:p w:rsidR="00BC42D7" w:rsidRPr="00BC42D7" w:rsidRDefault="00BC42D7" w:rsidP="00BC42D7">
      <w:pPr>
        <w:pStyle w:val="a3"/>
        <w:spacing w:after="0"/>
        <w:ind w:left="4253"/>
      </w:pPr>
      <w:r w:rsidRPr="00BC42D7">
        <w:t>Директор   ГОУ ЯО «</w:t>
      </w:r>
      <w:proofErr w:type="spellStart"/>
      <w:proofErr w:type="gramStart"/>
      <w:r w:rsidRPr="00BC42D7">
        <w:t>Гаврилов-Ямская</w:t>
      </w:r>
      <w:proofErr w:type="spellEnd"/>
      <w:proofErr w:type="gramEnd"/>
    </w:p>
    <w:p w:rsidR="00BC42D7" w:rsidRPr="00BC42D7" w:rsidRDefault="00BC42D7" w:rsidP="00BC42D7">
      <w:pPr>
        <w:pStyle w:val="a3"/>
        <w:spacing w:after="0"/>
        <w:ind w:left="4253"/>
      </w:pPr>
      <w:r w:rsidRPr="00BC42D7">
        <w:t xml:space="preserve"> школа-интернат»______________Е.И. Басова</w:t>
      </w:r>
    </w:p>
    <w:p w:rsidR="00BC42D7" w:rsidRPr="00BC42D7" w:rsidRDefault="00BC42D7" w:rsidP="00BC42D7">
      <w:pPr>
        <w:pStyle w:val="a3"/>
        <w:spacing w:after="0"/>
        <w:ind w:left="4253"/>
        <w:jc w:val="center"/>
      </w:pPr>
    </w:p>
    <w:p w:rsidR="00BC42D7" w:rsidRPr="00BC42D7" w:rsidRDefault="00BC42D7" w:rsidP="00BC42D7">
      <w:pPr>
        <w:pStyle w:val="a3"/>
        <w:spacing w:after="0"/>
        <w:ind w:left="4253"/>
        <w:jc w:val="center"/>
      </w:pPr>
    </w:p>
    <w:p w:rsidR="00BC42D7" w:rsidRPr="00BC42D7" w:rsidRDefault="00BC42D7" w:rsidP="00BC42D7">
      <w:pPr>
        <w:pStyle w:val="a3"/>
        <w:spacing w:after="0"/>
        <w:ind w:left="4253"/>
        <w:jc w:val="center"/>
      </w:pPr>
    </w:p>
    <w:p w:rsidR="00BC42D7" w:rsidRPr="00BC42D7" w:rsidRDefault="00BC42D7" w:rsidP="00BC42D7">
      <w:pPr>
        <w:pStyle w:val="a3"/>
        <w:spacing w:after="0"/>
        <w:ind w:firstLine="567"/>
        <w:jc w:val="center"/>
        <w:rPr>
          <w:b/>
        </w:rPr>
      </w:pPr>
      <w:r w:rsidRPr="00BC42D7">
        <w:rPr>
          <w:b/>
        </w:rPr>
        <w:t>Положение</w:t>
      </w:r>
    </w:p>
    <w:p w:rsidR="00BC42D7" w:rsidRPr="00BC42D7" w:rsidRDefault="00BC42D7" w:rsidP="00BC42D7">
      <w:pPr>
        <w:pStyle w:val="a3"/>
        <w:spacing w:after="0"/>
        <w:ind w:firstLine="567"/>
        <w:jc w:val="center"/>
        <w:rPr>
          <w:b/>
        </w:rPr>
      </w:pPr>
      <w:r w:rsidRPr="00BC42D7">
        <w:rPr>
          <w:b/>
        </w:rPr>
        <w:t xml:space="preserve"> по защите служебной информации ограниченного распространения</w:t>
      </w:r>
    </w:p>
    <w:p w:rsidR="00BC42D7" w:rsidRPr="00BC42D7" w:rsidRDefault="00BC42D7" w:rsidP="00BC42D7">
      <w:pPr>
        <w:pStyle w:val="a3"/>
        <w:spacing w:after="0"/>
        <w:ind w:firstLine="567"/>
        <w:rPr>
          <w:b/>
        </w:rPr>
      </w:pPr>
      <w:r w:rsidRPr="00BC42D7">
        <w:rPr>
          <w:b/>
        </w:rPr>
        <w:t xml:space="preserve">                                     ГОУ ЯО «Гаврилов - Ямская школа-интернат»</w:t>
      </w:r>
    </w:p>
    <w:p w:rsidR="00BC42D7" w:rsidRPr="00BC42D7" w:rsidRDefault="00BC42D7" w:rsidP="00BC42D7">
      <w:pPr>
        <w:pStyle w:val="a3"/>
        <w:spacing w:after="0"/>
        <w:ind w:firstLine="567"/>
        <w:jc w:val="both"/>
        <w:rPr>
          <w:b/>
        </w:rPr>
      </w:pPr>
    </w:p>
    <w:p w:rsidR="00BC42D7" w:rsidRPr="00BC42D7" w:rsidRDefault="00BC42D7" w:rsidP="00BC42D7">
      <w:pPr>
        <w:pStyle w:val="a3"/>
        <w:spacing w:after="0"/>
        <w:ind w:firstLine="567"/>
        <w:jc w:val="both"/>
        <w:rPr>
          <w:b/>
        </w:rPr>
      </w:pPr>
      <w:r w:rsidRPr="00BC42D7">
        <w:rPr>
          <w:b/>
        </w:rPr>
        <w:t>1. Общие положения</w:t>
      </w:r>
    </w:p>
    <w:p w:rsidR="00BC42D7" w:rsidRPr="00BC42D7" w:rsidRDefault="00BC42D7" w:rsidP="00BC42D7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C42D7">
        <w:rPr>
          <w:rFonts w:ascii="Times New Roman" w:hAnsi="Times New Roman" w:cs="Times New Roman"/>
          <w:sz w:val="24"/>
          <w:szCs w:val="24"/>
        </w:rPr>
        <w:t>Положение о порядке обращения со служебной информацией ограниченного распространения в ГОУ ЯО «</w:t>
      </w:r>
      <w:proofErr w:type="spellStart"/>
      <w:r w:rsidRPr="00BC42D7">
        <w:rPr>
          <w:rFonts w:ascii="Times New Roman" w:hAnsi="Times New Roman" w:cs="Times New Roman"/>
          <w:sz w:val="24"/>
          <w:szCs w:val="24"/>
        </w:rPr>
        <w:t>Гаврилов-Ямская</w:t>
      </w:r>
      <w:proofErr w:type="spellEnd"/>
      <w:r w:rsidRPr="00BC42D7">
        <w:rPr>
          <w:rFonts w:ascii="Times New Roman" w:hAnsi="Times New Roman" w:cs="Times New Roman"/>
          <w:sz w:val="24"/>
          <w:szCs w:val="24"/>
        </w:rPr>
        <w:t xml:space="preserve"> школа-интернат»  определяет порядок обращения со служебными документами, содержащими служебную информацию ограниченного доступа (распространения) с учетом положений Федерального закона от 27 июля 2006 года № 149-ФЗ «Об информации, информационных технологиях и о защите информации», постановления Правительства Российской Федерации от 7 ноября 2019 г. № 1421 «Об утверждении требований к антитеррористической</w:t>
      </w:r>
      <w:proofErr w:type="gramEnd"/>
      <w:r w:rsidRPr="00BC42D7">
        <w:rPr>
          <w:rFonts w:ascii="Times New Roman" w:hAnsi="Times New Roman" w:cs="Times New Roman"/>
          <w:sz w:val="24"/>
          <w:szCs w:val="24"/>
        </w:rPr>
        <w:t xml:space="preserve"> защищенности объектов (территорий) Министерства образования и науки Российской Федерации и объектов (территорий), относящихся к сфере деятельности Министерства образования и науки Российской Федерации, и формы паспорта безопасности этих объектов», постановления Правительства Российской Федерации от 25 декабря 2013 года № 1244 «Об антитеррористической защищенности объектов (территорий)».</w:t>
      </w:r>
    </w:p>
    <w:p w:rsidR="00BC42D7" w:rsidRPr="00BC42D7" w:rsidRDefault="00BC42D7" w:rsidP="00BC42D7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Настоящее Положение определяет порядок обращения с документами и другими материальными носителями информации, содержащими информацию ограниченного распространения в ГОУ ЯО «</w:t>
      </w:r>
      <w:proofErr w:type="spellStart"/>
      <w:proofErr w:type="gramStart"/>
      <w:r w:rsidRPr="00BC42D7">
        <w:rPr>
          <w:rFonts w:ascii="Times New Roman" w:hAnsi="Times New Roman" w:cs="Times New Roman"/>
          <w:sz w:val="24"/>
          <w:szCs w:val="24"/>
        </w:rPr>
        <w:t>Гаврилов-Ямская</w:t>
      </w:r>
      <w:proofErr w:type="spellEnd"/>
      <w:proofErr w:type="gramEnd"/>
      <w:r w:rsidRPr="00BC42D7">
        <w:rPr>
          <w:rFonts w:ascii="Times New Roman" w:hAnsi="Times New Roman" w:cs="Times New Roman"/>
          <w:sz w:val="24"/>
          <w:szCs w:val="24"/>
        </w:rPr>
        <w:t xml:space="preserve"> школа-интернат».</w:t>
      </w:r>
    </w:p>
    <w:p w:rsidR="00BC42D7" w:rsidRPr="00BC42D7" w:rsidRDefault="00BC42D7" w:rsidP="00BC42D7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К служебной информации ограниченного распространения относится несекретная информация, касающаяся деятельности  ГОУ ЯО «Гаврило</w:t>
      </w:r>
      <w:proofErr w:type="gramStart"/>
      <w:r w:rsidRPr="00BC42D7">
        <w:rPr>
          <w:rFonts w:ascii="Times New Roman" w:hAnsi="Times New Roman"/>
          <w:lang w:val="ru-RU"/>
        </w:rPr>
        <w:t>в-</w:t>
      </w:r>
      <w:proofErr w:type="gramEnd"/>
      <w:r w:rsidRPr="00BC42D7">
        <w:rPr>
          <w:rFonts w:ascii="Times New Roman" w:hAnsi="Times New Roman"/>
          <w:lang w:val="ru-RU"/>
        </w:rPr>
        <w:t xml:space="preserve"> Ямская школа-интернат»  ограничение на распространение которой диктуется служебной необходимостью. На документах, содержащих служебную информацию ограниченного распространения, проставляется пометка «Для служебного пользования».</w:t>
      </w:r>
    </w:p>
    <w:p w:rsidR="00BC42D7" w:rsidRPr="00BC42D7" w:rsidRDefault="00BC42D7" w:rsidP="00BC42D7">
      <w:pPr>
        <w:pStyle w:val="a3"/>
        <w:tabs>
          <w:tab w:val="left" w:pos="993"/>
        </w:tabs>
        <w:spacing w:after="0"/>
        <w:ind w:firstLine="567"/>
        <w:jc w:val="both"/>
      </w:pPr>
      <w:r w:rsidRPr="00BC42D7">
        <w:rPr>
          <w:b/>
        </w:rPr>
        <w:t>2.</w:t>
      </w:r>
      <w:r w:rsidRPr="00BC42D7">
        <w:t xml:space="preserve"> </w:t>
      </w:r>
      <w:r w:rsidRPr="00BC42D7">
        <w:rPr>
          <w:b/>
        </w:rPr>
        <w:t>Категории должностных лиц, уполномоченных передавать служебную информацию</w:t>
      </w:r>
    </w:p>
    <w:p w:rsidR="00BC42D7" w:rsidRPr="00BC42D7" w:rsidRDefault="00BC42D7" w:rsidP="00BC42D7">
      <w:pPr>
        <w:pStyle w:val="a3"/>
        <w:tabs>
          <w:tab w:val="left" w:pos="993"/>
        </w:tabs>
        <w:spacing w:after="0"/>
        <w:ind w:firstLine="567"/>
        <w:jc w:val="both"/>
      </w:pPr>
      <w:r w:rsidRPr="00BC42D7">
        <w:t>1. Установлены следующие категории должностных лиц, уполномоченных передавать служебную информацию:</w:t>
      </w:r>
    </w:p>
    <w:p w:rsidR="00BC42D7" w:rsidRPr="00BC42D7" w:rsidRDefault="00BC42D7" w:rsidP="00BC42D7">
      <w:pPr>
        <w:pStyle w:val="Compact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Басова Е.И.- директор ГОУ ЯО «</w:t>
      </w:r>
      <w:proofErr w:type="spellStart"/>
      <w:proofErr w:type="gramStart"/>
      <w:r w:rsidRPr="00BC42D7">
        <w:rPr>
          <w:rFonts w:ascii="Times New Roman" w:hAnsi="Times New Roman"/>
          <w:lang w:val="ru-RU"/>
        </w:rPr>
        <w:t>Гаврилов-Ямская</w:t>
      </w:r>
      <w:proofErr w:type="spellEnd"/>
      <w:proofErr w:type="gramEnd"/>
      <w:r w:rsidRPr="00BC42D7">
        <w:rPr>
          <w:rFonts w:ascii="Times New Roman" w:hAnsi="Times New Roman"/>
          <w:lang w:val="ru-RU"/>
        </w:rPr>
        <w:t xml:space="preserve"> школа-интернат»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Никишин Ю.А – заместитель директора по АХР;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Клейман Т.</w:t>
      </w:r>
      <w:proofErr w:type="gramStart"/>
      <w:r w:rsidRPr="00BC42D7">
        <w:rPr>
          <w:rFonts w:ascii="Times New Roman" w:hAnsi="Times New Roman"/>
          <w:lang w:val="ru-RU"/>
        </w:rPr>
        <w:t>В</w:t>
      </w:r>
      <w:proofErr w:type="gramEnd"/>
      <w:r w:rsidRPr="00BC42D7">
        <w:rPr>
          <w:rFonts w:ascii="Times New Roman" w:hAnsi="Times New Roman"/>
          <w:lang w:val="ru-RU"/>
        </w:rPr>
        <w:t xml:space="preserve"> - </w:t>
      </w:r>
      <w:proofErr w:type="gramStart"/>
      <w:r w:rsidRPr="00BC42D7">
        <w:rPr>
          <w:rFonts w:ascii="Times New Roman" w:hAnsi="Times New Roman"/>
          <w:lang w:val="ru-RU"/>
        </w:rPr>
        <w:t>заместитель</w:t>
      </w:r>
      <w:proofErr w:type="gramEnd"/>
      <w:r w:rsidRPr="00BC42D7">
        <w:rPr>
          <w:rFonts w:ascii="Times New Roman" w:hAnsi="Times New Roman"/>
          <w:lang w:val="ru-RU"/>
        </w:rPr>
        <w:t xml:space="preserve"> директора по УВР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Крюкова О.</w:t>
      </w:r>
      <w:proofErr w:type="gramStart"/>
      <w:r w:rsidRPr="00BC42D7">
        <w:rPr>
          <w:rFonts w:ascii="Times New Roman" w:hAnsi="Times New Roman"/>
          <w:lang w:val="ru-RU"/>
        </w:rPr>
        <w:t>В</w:t>
      </w:r>
      <w:proofErr w:type="gramEnd"/>
      <w:r w:rsidRPr="00BC42D7">
        <w:rPr>
          <w:rFonts w:ascii="Times New Roman" w:hAnsi="Times New Roman"/>
          <w:lang w:val="ru-RU"/>
        </w:rPr>
        <w:t xml:space="preserve"> - </w:t>
      </w:r>
      <w:proofErr w:type="gramStart"/>
      <w:r w:rsidRPr="00BC42D7">
        <w:rPr>
          <w:rFonts w:ascii="Times New Roman" w:hAnsi="Times New Roman"/>
          <w:lang w:val="ru-RU"/>
        </w:rPr>
        <w:t>заместителю</w:t>
      </w:r>
      <w:proofErr w:type="gramEnd"/>
      <w:r w:rsidRPr="00BC42D7">
        <w:rPr>
          <w:rFonts w:ascii="Times New Roman" w:hAnsi="Times New Roman"/>
          <w:lang w:val="ru-RU"/>
        </w:rPr>
        <w:t xml:space="preserve"> директора по ВР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</w:r>
      <w:proofErr w:type="spellStart"/>
      <w:r w:rsidRPr="00BC42D7">
        <w:rPr>
          <w:rFonts w:ascii="Times New Roman" w:hAnsi="Times New Roman"/>
          <w:lang w:val="ru-RU"/>
        </w:rPr>
        <w:t>Роженкова</w:t>
      </w:r>
      <w:proofErr w:type="spellEnd"/>
      <w:r w:rsidRPr="00BC42D7">
        <w:rPr>
          <w:rFonts w:ascii="Times New Roman" w:hAnsi="Times New Roman"/>
          <w:lang w:val="ru-RU"/>
        </w:rPr>
        <w:t xml:space="preserve"> Н.Н – главный бухгалтер;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</w:r>
      <w:r w:rsidRPr="00BC42D7">
        <w:rPr>
          <w:rFonts w:ascii="Times New Roman" w:hAnsi="Times New Roman"/>
          <w:shd w:val="clear" w:color="auto" w:fill="FFFFFF"/>
          <w:lang w:val="ru-RU"/>
        </w:rPr>
        <w:t>Рябова И.Н – делопроизводитель.</w:t>
      </w:r>
    </w:p>
    <w:p w:rsidR="00BC42D7" w:rsidRPr="00BC42D7" w:rsidRDefault="00BC42D7" w:rsidP="00BC42D7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2. Должностные лица, принявшие решение об отнесении служебной информации к разряду ограниченного распространения, несут персональную ответственность за обоснованность принятого решения. За разглашение служебной информации ограниченного распространения, за нарушение порядка обращения с документами, содержащими такую информацию, ответственные лица могут быть привлечены к дисциплинарной ответственности.</w:t>
      </w:r>
    </w:p>
    <w:p w:rsidR="00BC42D7" w:rsidRPr="00BC42D7" w:rsidRDefault="00BC42D7" w:rsidP="00BC42D7">
      <w:pPr>
        <w:pStyle w:val="a3"/>
        <w:tabs>
          <w:tab w:val="left" w:pos="993"/>
        </w:tabs>
        <w:spacing w:after="0"/>
        <w:ind w:firstLine="567"/>
        <w:jc w:val="both"/>
        <w:rPr>
          <w:b/>
        </w:rPr>
      </w:pPr>
      <w:r w:rsidRPr="00BC42D7">
        <w:rPr>
          <w:b/>
        </w:rPr>
        <w:t>3.  Прием, учет (регистрация) документов, содержащих информацию ограниченного распространения</w:t>
      </w:r>
    </w:p>
    <w:p w:rsidR="00BC42D7" w:rsidRPr="00BC42D7" w:rsidRDefault="00BC42D7" w:rsidP="00BC42D7">
      <w:pPr>
        <w:pStyle w:val="Compact"/>
        <w:numPr>
          <w:ilvl w:val="0"/>
          <w:numId w:val="1"/>
        </w:numPr>
        <w:tabs>
          <w:tab w:val="left" w:pos="993"/>
        </w:tabs>
        <w:spacing w:before="0" w:after="0"/>
        <w:ind w:left="0"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Прием, учет (регистрация) документов, содержащих информацию ограниченного распространения, осуществляет секретарь. </w:t>
      </w:r>
    </w:p>
    <w:p w:rsidR="00BC42D7" w:rsidRPr="00BC42D7" w:rsidRDefault="00BC42D7" w:rsidP="00BC42D7">
      <w:pPr>
        <w:pStyle w:val="Compact"/>
        <w:tabs>
          <w:tab w:val="left" w:pos="993"/>
        </w:tabs>
        <w:spacing w:before="0" w:after="0"/>
        <w:ind w:left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lastRenderedPageBreak/>
        <w:t>Документы с пометкой «Для служебного пользования»:</w:t>
      </w:r>
    </w:p>
    <w:p w:rsidR="00BC42D7" w:rsidRPr="00BC42D7" w:rsidRDefault="00BC42D7" w:rsidP="00BC42D7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создаются на автоматизированном рабочем месте с закрытым доступом в общую информационную систему ГОУ ЯО «Гаврило</w:t>
      </w:r>
      <w:proofErr w:type="gramStart"/>
      <w:r w:rsidRPr="00BC42D7">
        <w:rPr>
          <w:rFonts w:ascii="Times New Roman" w:hAnsi="Times New Roman" w:cs="Times New Roman"/>
          <w:sz w:val="24"/>
          <w:szCs w:val="24"/>
        </w:rPr>
        <w:t>в-</w:t>
      </w:r>
      <w:proofErr w:type="gramEnd"/>
      <w:r w:rsidRPr="00BC42D7">
        <w:rPr>
          <w:rFonts w:ascii="Times New Roman" w:hAnsi="Times New Roman" w:cs="Times New Roman"/>
          <w:sz w:val="24"/>
          <w:szCs w:val="24"/>
        </w:rPr>
        <w:t xml:space="preserve"> Ямская школа-интернат»  (локальную сеть);</w:t>
      </w:r>
    </w:p>
    <w:p w:rsidR="00BC42D7" w:rsidRPr="00BC42D7" w:rsidRDefault="00BC42D7" w:rsidP="00BC42D7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передаются ответственным лицам под расписку в запечатанном конверте;</w:t>
      </w:r>
    </w:p>
    <w:p w:rsidR="00BC42D7" w:rsidRPr="00BC42D7" w:rsidRDefault="00BC42D7" w:rsidP="00BC42D7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пересылаются по почте заказными почтовыми отправлениями;</w:t>
      </w:r>
    </w:p>
    <w:p w:rsidR="00BC42D7" w:rsidRPr="00BC42D7" w:rsidRDefault="00BC42D7" w:rsidP="00BC42D7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регистрируются в специальном журнале;</w:t>
      </w:r>
    </w:p>
    <w:p w:rsidR="00BC42D7" w:rsidRPr="00BC42D7" w:rsidRDefault="00BC42D7" w:rsidP="00BC42D7">
      <w:pPr>
        <w:numPr>
          <w:ilvl w:val="0"/>
          <w:numId w:val="2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хранятся в сейфе.</w:t>
      </w:r>
    </w:p>
    <w:p w:rsidR="00BC42D7" w:rsidRPr="00BC42D7" w:rsidRDefault="00BC42D7" w:rsidP="00BC42D7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Запрещается сканирование - введение в систему электронного документооборота электронной версии документов с пометкой «Для служебного пользования».</w:t>
      </w:r>
    </w:p>
    <w:p w:rsidR="00BC42D7" w:rsidRPr="00BC42D7" w:rsidRDefault="00BC42D7" w:rsidP="00BC42D7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Уничтожение документов с пометкой «Для служебного пользования», утративших свое практическое значение, производится по акту.</w:t>
      </w:r>
    </w:p>
    <w:p w:rsidR="00BC42D7" w:rsidRPr="00BC42D7" w:rsidRDefault="00BC42D7" w:rsidP="00BC42D7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b/>
        </w:rPr>
      </w:pPr>
      <w:r w:rsidRPr="00BC42D7">
        <w:rPr>
          <w:rFonts w:ascii="Times New Roman" w:hAnsi="Times New Roman"/>
          <w:b/>
          <w:lang w:val="ru-RU"/>
        </w:rPr>
        <w:t>4</w:t>
      </w:r>
      <w:r w:rsidRPr="00BC42D7">
        <w:rPr>
          <w:rFonts w:ascii="Times New Roman" w:hAnsi="Times New Roman"/>
          <w:b/>
        </w:rPr>
        <w:t xml:space="preserve">. </w:t>
      </w:r>
      <w:proofErr w:type="spellStart"/>
      <w:r w:rsidRPr="00BC42D7">
        <w:rPr>
          <w:rFonts w:ascii="Times New Roman" w:hAnsi="Times New Roman"/>
          <w:b/>
        </w:rPr>
        <w:t>Заключительные</w:t>
      </w:r>
      <w:proofErr w:type="spellEnd"/>
      <w:r w:rsidRPr="00BC42D7">
        <w:rPr>
          <w:rFonts w:ascii="Times New Roman" w:hAnsi="Times New Roman"/>
          <w:b/>
        </w:rPr>
        <w:t xml:space="preserve"> </w:t>
      </w:r>
      <w:proofErr w:type="spellStart"/>
      <w:r w:rsidRPr="00BC42D7">
        <w:rPr>
          <w:rFonts w:ascii="Times New Roman" w:hAnsi="Times New Roman"/>
          <w:b/>
        </w:rPr>
        <w:t>положения</w:t>
      </w:r>
      <w:proofErr w:type="spellEnd"/>
    </w:p>
    <w:p w:rsidR="00BC42D7" w:rsidRPr="00BC42D7" w:rsidRDefault="00BC42D7" w:rsidP="00BC42D7">
      <w:pPr>
        <w:numPr>
          <w:ilvl w:val="0"/>
          <w:numId w:val="4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Настоящие Правила действуют до принятия </w:t>
      </w:r>
      <w:proofErr w:type="gramStart"/>
      <w:r w:rsidRPr="00BC42D7">
        <w:rPr>
          <w:rFonts w:ascii="Times New Roman" w:hAnsi="Times New Roman" w:cs="Times New Roman"/>
          <w:sz w:val="24"/>
          <w:szCs w:val="24"/>
        </w:rPr>
        <w:t>новых</w:t>
      </w:r>
      <w:proofErr w:type="gramEnd"/>
      <w:r w:rsidRPr="00BC42D7">
        <w:rPr>
          <w:rFonts w:ascii="Times New Roman" w:hAnsi="Times New Roman" w:cs="Times New Roman"/>
          <w:sz w:val="24"/>
          <w:szCs w:val="24"/>
        </w:rPr>
        <w:t>. Изменения в настоящие Правила могут вноситься в  ГОУ ЯО «Гаврило</w:t>
      </w:r>
      <w:proofErr w:type="gramStart"/>
      <w:r w:rsidRPr="00BC42D7">
        <w:rPr>
          <w:rFonts w:ascii="Times New Roman" w:hAnsi="Times New Roman" w:cs="Times New Roman"/>
          <w:sz w:val="24"/>
          <w:szCs w:val="24"/>
        </w:rPr>
        <w:t>в-</w:t>
      </w:r>
      <w:proofErr w:type="gramEnd"/>
      <w:r w:rsidRPr="00BC42D7">
        <w:rPr>
          <w:rFonts w:ascii="Times New Roman" w:hAnsi="Times New Roman" w:cs="Times New Roman"/>
          <w:sz w:val="24"/>
          <w:szCs w:val="24"/>
        </w:rPr>
        <w:t xml:space="preserve"> Ямская школа-интернат»    в соответствии с действующим законодательством Российской Федерации и Уставом ГОУ ЯО «Гаврилов- Ямская школа-интернат»</w:t>
      </w:r>
    </w:p>
    <w:p w:rsidR="00BC42D7" w:rsidRPr="00BC42D7" w:rsidRDefault="00BC42D7" w:rsidP="00BC42D7">
      <w:pPr>
        <w:pStyle w:val="FirstParagraph"/>
        <w:tabs>
          <w:tab w:val="left" w:pos="993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2. Настоящие Правила вносятся в Номенклатуру дел   ГОУ ЯО «Гаврило</w:t>
      </w:r>
      <w:proofErr w:type="gramStart"/>
      <w:r w:rsidRPr="00BC42D7">
        <w:rPr>
          <w:rFonts w:ascii="Times New Roman" w:hAnsi="Times New Roman"/>
          <w:lang w:val="ru-RU"/>
        </w:rPr>
        <w:t>в-</w:t>
      </w:r>
      <w:proofErr w:type="gramEnd"/>
      <w:r w:rsidRPr="00BC42D7">
        <w:rPr>
          <w:rFonts w:ascii="Times New Roman" w:hAnsi="Times New Roman"/>
          <w:lang w:val="ru-RU"/>
        </w:rPr>
        <w:t xml:space="preserve"> Ямская школа-интернат»   и размещаются на официальном сайте   ГОУ ЯО «Гаврилов- Ямская школа-интернат»  в сети «Интернет». </w:t>
      </w:r>
    </w:p>
    <w:p w:rsidR="00BC42D7" w:rsidRPr="00BC42D7" w:rsidRDefault="00BC42D7" w:rsidP="00BC42D7">
      <w:pPr>
        <w:pStyle w:val="a3"/>
        <w:rPr>
          <w:lang w:eastAsia="en-US"/>
        </w:rPr>
      </w:pPr>
    </w:p>
    <w:p w:rsidR="00BC42D7" w:rsidRPr="00BC42D7" w:rsidRDefault="00BC42D7" w:rsidP="00BC42D7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Ознакомлены: 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Никишин Ю.А.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Клейман Т.В.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Крюкова О.В.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C42D7">
        <w:rPr>
          <w:rFonts w:ascii="Times New Roman" w:hAnsi="Times New Roman" w:cs="Times New Roman"/>
          <w:sz w:val="24"/>
          <w:szCs w:val="24"/>
        </w:rPr>
        <w:t>Роженкова</w:t>
      </w:r>
      <w:proofErr w:type="spellEnd"/>
      <w:r w:rsidRPr="00BC42D7">
        <w:rPr>
          <w:rFonts w:ascii="Times New Roman" w:hAnsi="Times New Roman" w:cs="Times New Roman"/>
          <w:sz w:val="24"/>
          <w:szCs w:val="24"/>
        </w:rPr>
        <w:t xml:space="preserve"> Н.Н.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Рябова И.Н.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Сидорова М.М.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подпись                                             дата</w:t>
      </w:r>
    </w:p>
    <w:p w:rsidR="00BC42D7" w:rsidRPr="00BC42D7" w:rsidRDefault="00BC42D7" w:rsidP="00BC42D7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</w:p>
    <w:p w:rsidR="00BC42D7" w:rsidRPr="00BC42D7" w:rsidRDefault="00BC42D7" w:rsidP="00BC42D7">
      <w:pPr>
        <w:pStyle w:val="FirstParagraph"/>
        <w:spacing w:before="0" w:after="0"/>
        <w:ind w:left="4253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Приложение № 2</w:t>
      </w:r>
    </w:p>
    <w:p w:rsidR="00BC42D7" w:rsidRPr="00BC42D7" w:rsidRDefault="00BC42D7" w:rsidP="00BC42D7">
      <w:pPr>
        <w:pStyle w:val="FirstParagraph"/>
        <w:spacing w:before="0" w:after="0"/>
        <w:ind w:left="4253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 к приказу № </w:t>
      </w:r>
      <w:r w:rsidRPr="00BC42D7">
        <w:rPr>
          <w:rFonts w:ascii="Times New Roman" w:hAnsi="Times New Roman"/>
          <w:u w:val="single"/>
          <w:lang w:val="ru-RU"/>
        </w:rPr>
        <w:t>03-02/79</w:t>
      </w:r>
      <w:r w:rsidRPr="00BC42D7">
        <w:rPr>
          <w:rFonts w:ascii="Times New Roman" w:hAnsi="Times New Roman"/>
          <w:lang w:val="ru-RU"/>
        </w:rPr>
        <w:t xml:space="preserve"> от </w:t>
      </w:r>
      <w:r w:rsidRPr="00BC42D7">
        <w:rPr>
          <w:rFonts w:ascii="Times New Roman" w:hAnsi="Times New Roman"/>
          <w:u w:val="single"/>
          <w:lang w:val="ru-RU"/>
        </w:rPr>
        <w:t>20.11.2020г.</w:t>
      </w:r>
    </w:p>
    <w:p w:rsidR="00BC42D7" w:rsidRPr="00BC42D7" w:rsidRDefault="00BC42D7" w:rsidP="00BC42D7">
      <w:pPr>
        <w:pStyle w:val="a3"/>
        <w:spacing w:after="0"/>
        <w:ind w:left="4253"/>
      </w:pPr>
    </w:p>
    <w:p w:rsidR="00BC42D7" w:rsidRPr="00BC42D7" w:rsidRDefault="00BC42D7" w:rsidP="00BC42D7">
      <w:pPr>
        <w:pStyle w:val="a3"/>
        <w:spacing w:after="0"/>
        <w:ind w:left="4253"/>
      </w:pPr>
      <w:r w:rsidRPr="00BC42D7">
        <w:t xml:space="preserve"> УТВЕРЖДАЮ:</w:t>
      </w:r>
    </w:p>
    <w:p w:rsidR="00BC42D7" w:rsidRPr="00BC42D7" w:rsidRDefault="00BC42D7" w:rsidP="00BC42D7">
      <w:pPr>
        <w:pStyle w:val="a3"/>
        <w:spacing w:after="0"/>
      </w:pPr>
      <w:r w:rsidRPr="00BC42D7">
        <w:t xml:space="preserve">                                                                        Директор 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</w:t>
      </w:r>
    </w:p>
    <w:p w:rsidR="00BC42D7" w:rsidRPr="00BC42D7" w:rsidRDefault="00BC42D7" w:rsidP="00BC42D7">
      <w:pPr>
        <w:pStyle w:val="a3"/>
        <w:spacing w:after="0"/>
      </w:pPr>
      <w:r w:rsidRPr="00BC42D7">
        <w:t xml:space="preserve">                                                                        интернат»___________________ Е.И.Басова</w:t>
      </w:r>
    </w:p>
    <w:p w:rsidR="00BC42D7" w:rsidRPr="00BC42D7" w:rsidRDefault="00BC42D7" w:rsidP="00BC42D7">
      <w:pPr>
        <w:pStyle w:val="a3"/>
        <w:spacing w:after="0"/>
        <w:jc w:val="both"/>
        <w:rPr>
          <w:b/>
        </w:rPr>
      </w:pP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Инструкция</w:t>
      </w: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 xml:space="preserve"> о порядке обращения со служебной информацией ограниченного распространения в  ГОУ ЯО «Гаврило</w:t>
      </w:r>
      <w:proofErr w:type="gramStart"/>
      <w:r w:rsidRPr="00BC42D7">
        <w:rPr>
          <w:b/>
        </w:rPr>
        <w:t>в-</w:t>
      </w:r>
      <w:proofErr w:type="gramEnd"/>
      <w:r w:rsidRPr="00BC42D7">
        <w:rPr>
          <w:b/>
        </w:rPr>
        <w:t xml:space="preserve"> Ямская школа-интернат»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Compact"/>
        <w:numPr>
          <w:ilvl w:val="0"/>
          <w:numId w:val="6"/>
        </w:numPr>
        <w:tabs>
          <w:tab w:val="clear" w:pos="0"/>
          <w:tab w:val="left" w:pos="1134"/>
        </w:tabs>
        <w:spacing w:before="0" w:after="0"/>
        <w:ind w:left="0" w:firstLine="567"/>
        <w:jc w:val="both"/>
        <w:rPr>
          <w:rFonts w:ascii="Times New Roman" w:hAnsi="Times New Roman"/>
          <w:b/>
        </w:rPr>
      </w:pPr>
      <w:proofErr w:type="spellStart"/>
      <w:r w:rsidRPr="00BC42D7">
        <w:rPr>
          <w:rFonts w:ascii="Times New Roman" w:hAnsi="Times New Roman"/>
          <w:b/>
        </w:rPr>
        <w:t>Общие</w:t>
      </w:r>
      <w:proofErr w:type="spellEnd"/>
      <w:r w:rsidRPr="00BC42D7">
        <w:rPr>
          <w:rFonts w:ascii="Times New Roman" w:hAnsi="Times New Roman"/>
          <w:b/>
        </w:rPr>
        <w:t xml:space="preserve"> </w:t>
      </w:r>
      <w:proofErr w:type="spellStart"/>
      <w:r w:rsidRPr="00BC42D7">
        <w:rPr>
          <w:rFonts w:ascii="Times New Roman" w:hAnsi="Times New Roman"/>
          <w:b/>
        </w:rPr>
        <w:t>положения</w:t>
      </w:r>
      <w:proofErr w:type="spellEnd"/>
      <w:r w:rsidRPr="00BC42D7">
        <w:rPr>
          <w:rFonts w:ascii="Times New Roman" w:hAnsi="Times New Roman"/>
          <w:b/>
        </w:rPr>
        <w:t>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1.1.  Настоящая Инструкция определяет общий порядок обращения с документированной служебной информацией ограниченного распространения и другими материальными носителями информации в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  Требования настоящей Инструкции распространяются на порядок обращения с иными материальными носителями служебной информации — ограниченного распространения (фото, видео и аудио и </w:t>
      </w:r>
      <w:proofErr w:type="spellStart"/>
      <w:proofErr w:type="gramStart"/>
      <w:r w:rsidRPr="00BC42D7">
        <w:t>др</w:t>
      </w:r>
      <w:proofErr w:type="spellEnd"/>
      <w:proofErr w:type="gramEnd"/>
      <w:r w:rsidRPr="00BC42D7">
        <w:t>)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1.2. К документированной служебной информации ограниченного распространения относится несекретная информация, касающаяся деятельности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, ограничения, на распространение которой диктуются служебной необходимостью. Необходимость присвоения документам грифа «Для служебного пользования» (далее - ДСП) определяется исполнителем и должностным </w:t>
      </w:r>
      <w:r w:rsidRPr="00BC42D7">
        <w:lastRenderedPageBreak/>
        <w:t>лицом, подписывающим или утверждающим Документ, в соответствии с перечнем видов служебной информации, которую необходимо относить к разряду ограниченного распространения (утверждается директором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1.3.  К документированной служебной информации ограниченного распространения не могут быть отнесены: локальные нормативные акты, затрагивающие права и свободы граждан, описание структуры 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, его функции, направлений и форм деятельности, а также его адрес, документы, накапливаемые в открытых архивах, информационных системах, необходимые для реализации прав, свобод и обязанностей граждан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1.4.  Директор, должностные лица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 принявшие решение об отнесении документированной служебной информации к разряду ограниченного распространения, несут персональную ответственность за обоснованность принятого решения соблюдение ограничений, предусмотренных п. 1.3. настоящей Инструкции, а также за обеспеченность защиты носителей информации ограниченного распространения и использования средств оргтехники при подготовке этих документов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1.5.   Документированная служебная информация ограниченного распространения без санкции директора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  и его заместителей не подлежит разглашению (распространению)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1.6. За разглашение документированной служебной информации ограниченного распространения, а также нарушение порядка обращения с документами, содержащими такую информацию работник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 может быть привлечен к дисциплинарной или иной предусмотренной законодательством ответственности.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jc w:val="both"/>
      </w:pPr>
      <w:r w:rsidRPr="00BC42D7">
        <w:t xml:space="preserve">      1.7. </w:t>
      </w:r>
      <w:proofErr w:type="gramStart"/>
      <w:r w:rsidRPr="00BC42D7">
        <w:t>Контроль за</w:t>
      </w:r>
      <w:proofErr w:type="gramEnd"/>
      <w:r w:rsidRPr="00BC42D7">
        <w:t xml:space="preserve"> осуществлением учета, размножения, хранения и   использования Документов с грифом «ДСП» возлагается на секретаря.</w:t>
      </w:r>
    </w:p>
    <w:p w:rsidR="00BC42D7" w:rsidRPr="00BC42D7" w:rsidRDefault="00BC42D7" w:rsidP="00BC42D7">
      <w:pPr>
        <w:pStyle w:val="a3"/>
        <w:spacing w:after="0"/>
        <w:ind w:hanging="284"/>
        <w:jc w:val="both"/>
      </w:pPr>
      <w:r w:rsidRPr="00BC42D7">
        <w:t xml:space="preserve">           1.8.  Работники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, имеющие отношение к работе с Документами «ДСП» должны быть в обязательном порядке ознакомлены с настоящей Инструкцией, устанавливающей порядок работы с документированной информацией ограниченного распространения в ГОУ ЯО «Гаврилов- Ямская школа-интернат». Работникам (должностным лицам), работающим с Документами «ДСП», запрещается сообщать устно или  письменно кому бы то ни было сведения, содержащиеся в этих Документах, если это не вызывается служебной необходимостью. 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  <w:rPr>
          <w:b/>
        </w:rPr>
      </w:pPr>
      <w:r w:rsidRPr="00BC42D7">
        <w:rPr>
          <w:b/>
        </w:rPr>
        <w:t xml:space="preserve">2. </w:t>
      </w:r>
      <w:r w:rsidRPr="00BC42D7">
        <w:rPr>
          <w:b/>
        </w:rPr>
        <w:tab/>
        <w:t xml:space="preserve">Порядок работы с документами. 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t xml:space="preserve">2.1. </w:t>
      </w:r>
      <w:r w:rsidRPr="00BC42D7">
        <w:tab/>
        <w:t xml:space="preserve">Документы, содержащие конфиденциальную информацию (ДСП) печатаются на рабочих местах должностных лиц (исполнителей) с учетом требований технической защиты информации. 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t xml:space="preserve">2.2. </w:t>
      </w:r>
      <w:r w:rsidRPr="00BC42D7">
        <w:tab/>
        <w:t>На Документах, содержащих конфиденциальную информацию, проставляется ограничительная пометка ДСП. Указанная пометка и номер экземпляра проставляются в правом верхнем углу первой страницы Документа, на обложке и титульном листе Документа, а также на первой странице сопроводительного письма к этим Документам. Необходимость проставления ДСП на Документах определяется руководителем, директором Лицея или лицом его заменяющим, подписывающим или утверждающим документ.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t xml:space="preserve"> 2.3. </w:t>
      </w:r>
      <w:r w:rsidRPr="00BC42D7">
        <w:tab/>
        <w:t xml:space="preserve">Регистрация подписанных Документов ДСП осуществляется должностными лицами (исполнителями), которым поручен прием и учет несекретной Документации. При незначительном объеме таких Документов (до 500 регистраций в календарный год) разрешается вести их регистрацию в учетных формах совместно с другими несекретными Документами. 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  2.4. Регистрационный номер Документа ДСП предоставляется в позиции, предусмотренной бланком ДСП, к номеру добавляется пометка «ДИС». В остальном оформление Документов ДПС осуществляется в порядке, установленном в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   для Документов открытого характера. 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lastRenderedPageBreak/>
        <w:t xml:space="preserve">2.5. </w:t>
      </w:r>
      <w:r w:rsidRPr="00BC42D7">
        <w:tab/>
        <w:t>Условия хранения Документов с пометкой ДСП должны предотвращать свободный доступ к ним. Выдача (передача) Документов ДПС производится под роспись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 2.6. Размножение (тиражирование) Документов с пометкой ДИС производится только с письменного разрешения директора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t xml:space="preserve">2.7. </w:t>
      </w:r>
      <w:r w:rsidRPr="00BC42D7">
        <w:tab/>
        <w:t>Пересылка Документов ДПС в другие организации производится через «Почту России» - заказными или ценными почтовыми отправлениями.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t>2.8.  Исполненные Документы ДПС группируются в дела в соответствии с номенклатурой дел. При этом в несекретных делопроизводствах на обложке дела, в которое помещены такие документы, также проставляется пометка ДПС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 2.9. Уничтожение документа ДПС производится по акту по истечении сроков хранения или </w:t>
      </w:r>
      <w:proofErr w:type="gramStart"/>
      <w:r w:rsidRPr="00BC42D7">
        <w:t>по</w:t>
      </w:r>
      <w:proofErr w:type="gramEnd"/>
      <w:r w:rsidRPr="00BC42D7">
        <w:t xml:space="preserve"> </w:t>
      </w:r>
      <w:proofErr w:type="gramStart"/>
      <w:r w:rsidRPr="00BC42D7">
        <w:t>миновании</w:t>
      </w:r>
      <w:proofErr w:type="gramEnd"/>
      <w:r w:rsidRPr="00BC42D7">
        <w:t xml:space="preserve"> в них надобности. Экспертизу и отбор к уничтожению Документов, сформированных в дела, и конфиденциальной информации производит комиссия, назначаемая директором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  2.10.  Передача Документов и дел с пометкой ДСП от одного работника другому осуществляется с разрешения директора 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 2.11. При смене работника ответственного за делопроизводство, составляется акт приема - сдачи документов ДСП, утверждаемый директором 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</w:t>
      </w:r>
    </w:p>
    <w:p w:rsidR="00BC42D7" w:rsidRPr="00BC42D7" w:rsidRDefault="00BC42D7" w:rsidP="00BC42D7">
      <w:pPr>
        <w:pStyle w:val="a3"/>
        <w:tabs>
          <w:tab w:val="left" w:pos="1134"/>
        </w:tabs>
        <w:spacing w:after="0"/>
        <w:ind w:firstLine="567"/>
        <w:jc w:val="both"/>
      </w:pPr>
      <w:r w:rsidRPr="00BC42D7">
        <w:t>2.12. Проверка наличия документов ДСП производится не реже одного раз в год комиссией, назначаемой директором. В состав комиссии включаются работники, ответственные за учет и хранение Документов.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        2.13. Результаты проверки наличия Документов ДПС оформляются актом. На основании акта об утраченных Документах делаются соответствующие отметки в учетных формах. О фактах утраты конфиденциальных Документов либо разглашения конфиденциальной информации ставится в известность директор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 и назначается комиссия для расследования обстоятельств утраты или разглашения. Результаты расследования докладываются директору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интернат».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tabs>
          <w:tab w:val="left" w:pos="1134"/>
        </w:tabs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FirstParagraph"/>
        <w:spacing w:before="0" w:after="0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Ознакомлены: 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Никишин Ю.А.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Клейман Т.В.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Крюкова О.В.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C42D7">
        <w:rPr>
          <w:rFonts w:ascii="Times New Roman" w:hAnsi="Times New Roman" w:cs="Times New Roman"/>
          <w:sz w:val="24"/>
          <w:szCs w:val="24"/>
        </w:rPr>
        <w:t>Роженкова</w:t>
      </w:r>
      <w:proofErr w:type="spellEnd"/>
      <w:r w:rsidRPr="00BC42D7">
        <w:rPr>
          <w:rFonts w:ascii="Times New Roman" w:hAnsi="Times New Roman" w:cs="Times New Roman"/>
          <w:sz w:val="24"/>
          <w:szCs w:val="24"/>
        </w:rPr>
        <w:t xml:space="preserve"> Н.Н.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Рябова И.Н.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подпись                                             дата</w:t>
      </w:r>
    </w:p>
    <w:p w:rsidR="00BC42D7" w:rsidRPr="00BC42D7" w:rsidRDefault="00BC42D7" w:rsidP="00BC42D7">
      <w:pPr>
        <w:pStyle w:val="a3"/>
        <w:rPr>
          <w:lang w:eastAsia="en-US"/>
        </w:rPr>
      </w:pPr>
    </w:p>
    <w:p w:rsidR="00BC42D7" w:rsidRPr="00BC42D7" w:rsidRDefault="00BC42D7" w:rsidP="00BC42D7">
      <w:pPr>
        <w:pStyle w:val="a3"/>
        <w:rPr>
          <w:lang w:eastAsia="en-US"/>
        </w:rPr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                                                            Приложение № 3</w:t>
      </w:r>
    </w:p>
    <w:p w:rsidR="00BC42D7" w:rsidRPr="00BC42D7" w:rsidRDefault="00BC42D7" w:rsidP="00BC42D7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                                                                      к приказу № </w:t>
      </w:r>
      <w:r w:rsidRPr="00BC42D7">
        <w:rPr>
          <w:rFonts w:ascii="Times New Roman" w:hAnsi="Times New Roman"/>
          <w:u w:val="single"/>
          <w:lang w:val="ru-RU"/>
        </w:rPr>
        <w:t>03-02/79</w:t>
      </w:r>
      <w:r w:rsidRPr="00BC42D7">
        <w:rPr>
          <w:rFonts w:ascii="Times New Roman" w:hAnsi="Times New Roman"/>
          <w:lang w:val="ru-RU"/>
        </w:rPr>
        <w:t xml:space="preserve"> от </w:t>
      </w:r>
      <w:r w:rsidRPr="00BC42D7">
        <w:rPr>
          <w:rFonts w:ascii="Times New Roman" w:hAnsi="Times New Roman"/>
          <w:u w:val="single"/>
          <w:lang w:val="ru-RU"/>
        </w:rPr>
        <w:t>20.11.2020г.</w:t>
      </w:r>
      <w:r w:rsidRPr="00BC42D7">
        <w:rPr>
          <w:rFonts w:ascii="Times New Roman" w:hAnsi="Times New Roman"/>
          <w:lang w:val="ru-RU"/>
        </w:rPr>
        <w:t xml:space="preserve"> </w:t>
      </w:r>
    </w:p>
    <w:p w:rsidR="00BC42D7" w:rsidRPr="00BC42D7" w:rsidRDefault="00BC42D7" w:rsidP="00BC42D7">
      <w:pPr>
        <w:pStyle w:val="a3"/>
        <w:spacing w:after="0"/>
        <w:ind w:left="4395"/>
      </w:pPr>
    </w:p>
    <w:p w:rsidR="00BC42D7" w:rsidRPr="00BC42D7" w:rsidRDefault="00BC42D7" w:rsidP="00BC42D7">
      <w:pPr>
        <w:pStyle w:val="a3"/>
        <w:spacing w:after="0"/>
      </w:pPr>
      <w:r w:rsidRPr="00BC42D7">
        <w:t xml:space="preserve">                                                                     УТВЕРЖДАЮ:</w:t>
      </w:r>
    </w:p>
    <w:p w:rsidR="00BC42D7" w:rsidRPr="00BC42D7" w:rsidRDefault="00BC42D7" w:rsidP="00BC42D7">
      <w:pPr>
        <w:pStyle w:val="a3"/>
        <w:spacing w:after="0"/>
        <w:ind w:left="4111" w:hanging="4111"/>
      </w:pPr>
      <w:r w:rsidRPr="00BC42D7">
        <w:lastRenderedPageBreak/>
        <w:t xml:space="preserve">                                                                     Директор   ГОУ ЯО «</w:t>
      </w:r>
      <w:proofErr w:type="spellStart"/>
      <w:proofErr w:type="gramStart"/>
      <w:r w:rsidRPr="00BC42D7">
        <w:t>Гаврилов-Ямская</w:t>
      </w:r>
      <w:proofErr w:type="spellEnd"/>
      <w:proofErr w:type="gramEnd"/>
      <w:r w:rsidRPr="00BC42D7">
        <w:t xml:space="preserve"> школа-   интернат   ___________________ Е.И.Басова </w:t>
      </w:r>
    </w:p>
    <w:p w:rsidR="00BC42D7" w:rsidRPr="00BC42D7" w:rsidRDefault="00BC42D7" w:rsidP="00BC42D7">
      <w:pPr>
        <w:pStyle w:val="a3"/>
        <w:spacing w:after="0"/>
        <w:ind w:left="4395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ЖУРНАЛ</w:t>
      </w: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учета исходящих документов, содержащих информацию ограничительного распространения</w:t>
      </w:r>
    </w:p>
    <w:p w:rsidR="00BC42D7" w:rsidRPr="00BC42D7" w:rsidRDefault="00BC42D7" w:rsidP="00BC42D7">
      <w:pPr>
        <w:pStyle w:val="a3"/>
        <w:spacing w:after="0"/>
        <w:jc w:val="center"/>
        <w:rPr>
          <w:spacing w:val="2"/>
        </w:rPr>
      </w:pPr>
      <w:r w:rsidRPr="00BC42D7">
        <w:rPr>
          <w:spacing w:val="2"/>
        </w:rPr>
        <w:t>(документов с пометкой "Для служебного пользования")</w:t>
      </w:r>
    </w:p>
    <w:p w:rsidR="00BC42D7" w:rsidRPr="00BC42D7" w:rsidRDefault="00BC42D7" w:rsidP="00BC42D7">
      <w:pPr>
        <w:pStyle w:val="a3"/>
        <w:spacing w:after="0"/>
        <w:jc w:val="center"/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>1 страниц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83"/>
        <w:gridCol w:w="1208"/>
        <w:gridCol w:w="1490"/>
        <w:gridCol w:w="1268"/>
        <w:gridCol w:w="1200"/>
        <w:gridCol w:w="1440"/>
        <w:gridCol w:w="1282"/>
      </w:tblGrid>
      <w:tr w:rsidR="00BC42D7" w:rsidRPr="00BC42D7" w:rsidTr="00DA7D69">
        <w:tc>
          <w:tcPr>
            <w:tcW w:w="14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Порядковый номер. Ограничительная пометка. Дата регистрации</w:t>
            </w:r>
          </w:p>
        </w:tc>
        <w:tc>
          <w:tcPr>
            <w:tcW w:w="14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Вид и краткое содержание</w:t>
            </w:r>
          </w:p>
        </w:tc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Подразделение и фамилия исполнителя</w:t>
            </w:r>
          </w:p>
        </w:tc>
        <w:tc>
          <w:tcPr>
            <w:tcW w:w="2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Отпечатано</w:t>
            </w:r>
          </w:p>
        </w:tc>
        <w:tc>
          <w:tcPr>
            <w:tcW w:w="14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Расписка исполнителя в получении отпечатанного документа с черновиком, дата</w:t>
            </w:r>
          </w:p>
        </w:tc>
        <w:tc>
          <w:tcPr>
            <w:tcW w:w="14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Расписка в получении от исполнителя документа с черновиком, дата</w:t>
            </w:r>
          </w:p>
        </w:tc>
      </w:tr>
      <w:tr w:rsidR="00BC42D7" w:rsidRPr="00BC42D7" w:rsidTr="00DA7D6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Количество экземпляров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Количество листов в экземпляре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BC42D7" w:rsidRPr="00BC42D7" w:rsidTr="00DA7D69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2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3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4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5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6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7</w:t>
            </w:r>
          </w:p>
        </w:tc>
      </w:tr>
      <w:tr w:rsidR="00BC42D7" w:rsidRPr="00BC42D7" w:rsidTr="00DA7D69"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</w:tr>
    </w:tbl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>2 страниц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91"/>
        <w:gridCol w:w="1064"/>
        <w:gridCol w:w="1528"/>
        <w:gridCol w:w="857"/>
        <w:gridCol w:w="1035"/>
        <w:gridCol w:w="1257"/>
        <w:gridCol w:w="1257"/>
        <w:gridCol w:w="927"/>
        <w:gridCol w:w="1055"/>
      </w:tblGrid>
      <w:tr w:rsidR="00BC42D7" w:rsidRPr="00BC42D7" w:rsidTr="00DA7D69">
        <w:tc>
          <w:tcPr>
            <w:tcW w:w="32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Отправлено</w:t>
            </w:r>
          </w:p>
        </w:tc>
        <w:tc>
          <w:tcPr>
            <w:tcW w:w="8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Номер дела и тома, в которые подшит документ</w:t>
            </w:r>
          </w:p>
        </w:tc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Номер реестра (расписка) или порядковый номер по разносной книге</w:t>
            </w:r>
          </w:p>
        </w:tc>
        <w:tc>
          <w:tcPr>
            <w:tcW w:w="12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Расписка работника, ответственного за учет, номер и дата акта об уничтожении</w:t>
            </w:r>
          </w:p>
        </w:tc>
        <w:tc>
          <w:tcPr>
            <w:tcW w:w="12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Расписка работника, ответственного за учет, об уничтожении</w:t>
            </w:r>
          </w:p>
        </w:tc>
        <w:tc>
          <w:tcPr>
            <w:tcW w:w="9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Расписка о проверке наличия документа</w:t>
            </w:r>
          </w:p>
        </w:tc>
        <w:tc>
          <w:tcPr>
            <w:tcW w:w="10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Примечание</w:t>
            </w:r>
          </w:p>
        </w:tc>
      </w:tr>
      <w:tr w:rsidR="00BC42D7" w:rsidRPr="00BC42D7" w:rsidTr="00DA7D69"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Куда, кому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Номера экземпляров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Номер сопроводительного письма, дата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BC42D7" w:rsidRPr="00BC42D7" w:rsidTr="00DA7D69"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8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9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0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1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2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3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4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5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6</w:t>
            </w:r>
          </w:p>
        </w:tc>
      </w:tr>
      <w:tr w:rsidR="00BC42D7" w:rsidRPr="00BC42D7" w:rsidTr="00DA7D69"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</w:tr>
    </w:tbl>
    <w:p w:rsidR="00BC42D7" w:rsidRPr="00BC42D7" w:rsidRDefault="00BC42D7" w:rsidP="00BC42D7">
      <w:pPr>
        <w:pStyle w:val="a3"/>
        <w:rPr>
          <w:lang w:eastAsia="en-US"/>
        </w:rPr>
      </w:pPr>
    </w:p>
    <w:p w:rsidR="00BC42D7" w:rsidRPr="00BC42D7" w:rsidRDefault="00BC42D7" w:rsidP="00BC42D7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BC42D7" w:rsidRPr="00BC42D7" w:rsidRDefault="00BC42D7" w:rsidP="00BC42D7">
      <w:pPr>
        <w:pStyle w:val="FirstParagraph"/>
        <w:spacing w:before="0" w:after="0"/>
        <w:ind w:left="4253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Приложение № 4</w:t>
      </w:r>
    </w:p>
    <w:p w:rsidR="00BC42D7" w:rsidRPr="00BC42D7" w:rsidRDefault="00BC42D7" w:rsidP="00BC42D7">
      <w:pPr>
        <w:pStyle w:val="FirstParagraph"/>
        <w:spacing w:before="0" w:after="0"/>
        <w:ind w:left="4253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 к приказу № </w:t>
      </w:r>
      <w:r w:rsidRPr="00BC42D7">
        <w:rPr>
          <w:rFonts w:ascii="Times New Roman" w:hAnsi="Times New Roman"/>
          <w:u w:val="single"/>
          <w:lang w:val="ru-RU"/>
        </w:rPr>
        <w:t>03-02/79</w:t>
      </w:r>
      <w:r w:rsidRPr="00BC42D7">
        <w:rPr>
          <w:rFonts w:ascii="Times New Roman" w:hAnsi="Times New Roman"/>
          <w:lang w:val="ru-RU"/>
        </w:rPr>
        <w:t xml:space="preserve"> от </w:t>
      </w:r>
      <w:r w:rsidRPr="00BC42D7">
        <w:rPr>
          <w:rFonts w:ascii="Times New Roman" w:hAnsi="Times New Roman"/>
          <w:u w:val="single"/>
          <w:lang w:val="ru-RU"/>
        </w:rPr>
        <w:t>20.11.2020г.</w:t>
      </w:r>
    </w:p>
    <w:p w:rsidR="00BC42D7" w:rsidRPr="00BC42D7" w:rsidRDefault="00BC42D7" w:rsidP="00BC42D7">
      <w:pPr>
        <w:pStyle w:val="a3"/>
        <w:spacing w:after="0"/>
        <w:ind w:left="4253"/>
      </w:pPr>
    </w:p>
    <w:p w:rsidR="00BC42D7" w:rsidRPr="00BC42D7" w:rsidRDefault="00BC42D7" w:rsidP="00BC42D7">
      <w:pPr>
        <w:pStyle w:val="a3"/>
        <w:spacing w:after="0"/>
        <w:ind w:left="4253"/>
      </w:pPr>
      <w:r w:rsidRPr="00BC42D7">
        <w:t>УТВЕРЖДАЮ:</w:t>
      </w:r>
    </w:p>
    <w:p w:rsidR="00BC42D7" w:rsidRPr="00BC42D7" w:rsidRDefault="00BC42D7" w:rsidP="00BC42D7">
      <w:pPr>
        <w:pStyle w:val="a3"/>
        <w:spacing w:after="0"/>
        <w:ind w:left="4253" w:hanging="4253"/>
      </w:pPr>
      <w:r w:rsidRPr="00BC42D7">
        <w:t xml:space="preserve">                                                                       Директор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 интернат  ___________________ Е.И.Басова 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ЖУРНАЛ</w:t>
      </w: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учета входящих документов, содержащих информацию ограничительного распространения</w:t>
      </w:r>
    </w:p>
    <w:p w:rsidR="00BC42D7" w:rsidRPr="00BC42D7" w:rsidRDefault="00BC42D7" w:rsidP="00BC42D7">
      <w:pPr>
        <w:pStyle w:val="a3"/>
        <w:spacing w:after="0"/>
        <w:jc w:val="center"/>
      </w:pPr>
      <w:r w:rsidRPr="00BC42D7">
        <w:rPr>
          <w:spacing w:val="2"/>
        </w:rPr>
        <w:t>(документов с пометкой "Для служебного пользования")</w:t>
      </w:r>
    </w:p>
    <w:p w:rsidR="00BC42D7" w:rsidRPr="00BC42D7" w:rsidRDefault="00BC42D7" w:rsidP="00BC42D7">
      <w:pPr>
        <w:spacing w:after="0" w:line="240" w:lineRule="auto"/>
        <w:jc w:val="center"/>
        <w:textAlignment w:val="baseline"/>
        <w:outlineLvl w:val="2"/>
        <w:rPr>
          <w:rFonts w:ascii="Times New Roman" w:hAnsi="Times New Roman" w:cs="Times New Roman"/>
          <w:spacing w:val="2"/>
          <w:sz w:val="24"/>
          <w:szCs w:val="24"/>
        </w:rPr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lastRenderedPageBreak/>
        <w:t>1 страниц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07"/>
        <w:gridCol w:w="1700"/>
        <w:gridCol w:w="1359"/>
        <w:gridCol w:w="1520"/>
        <w:gridCol w:w="1436"/>
        <w:gridCol w:w="1549"/>
      </w:tblGrid>
      <w:tr w:rsidR="00BC42D7" w:rsidRPr="00BC42D7" w:rsidTr="00DA7D69"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орядковый номер (входящий). Ограничительная пометка. Дата регистрации</w:t>
            </w:r>
          </w:p>
        </w:tc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Номер поступившего документа. Дата.</w:t>
            </w:r>
          </w:p>
        </w:tc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Откуда поступил</w:t>
            </w:r>
          </w:p>
        </w:tc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Вид документа и краткое содержание</w:t>
            </w:r>
          </w:p>
        </w:tc>
        <w:tc>
          <w:tcPr>
            <w:tcW w:w="3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Количество листов</w:t>
            </w:r>
          </w:p>
        </w:tc>
      </w:tr>
      <w:tr w:rsidR="00BC42D7" w:rsidRPr="00BC42D7" w:rsidTr="00DA7D6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документа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приложения</w:t>
            </w:r>
          </w:p>
        </w:tc>
      </w:tr>
      <w:tr w:rsidR="00BC42D7" w:rsidRPr="00BC42D7" w:rsidTr="00DA7D69"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  <w:t>6</w:t>
            </w:r>
          </w:p>
        </w:tc>
      </w:tr>
      <w:tr w:rsidR="00BC42D7" w:rsidRPr="00BC42D7" w:rsidTr="00DA7D69"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jc w:val="center"/>
              <w:textAlignment w:val="baseline"/>
              <w:outlineLvl w:val="2"/>
              <w:rPr>
                <w:rFonts w:ascii="Times New Roman" w:hAnsi="Times New Roman" w:cs="Times New Roman"/>
                <w:spacing w:val="2"/>
                <w:sz w:val="24"/>
                <w:szCs w:val="24"/>
                <w:lang w:eastAsia="en-US"/>
              </w:rPr>
            </w:pPr>
          </w:p>
        </w:tc>
      </w:tr>
    </w:tbl>
    <w:p w:rsidR="00BC42D7" w:rsidRPr="00BC42D7" w:rsidRDefault="00BC42D7" w:rsidP="00BC42D7">
      <w:pPr>
        <w:spacing w:after="0" w:line="240" w:lineRule="auto"/>
        <w:jc w:val="center"/>
        <w:textAlignment w:val="baseline"/>
        <w:outlineLvl w:val="2"/>
        <w:rPr>
          <w:rFonts w:ascii="Times New Roman" w:hAnsi="Times New Roman" w:cs="Times New Roman"/>
          <w:spacing w:val="2"/>
          <w:sz w:val="24"/>
          <w:szCs w:val="24"/>
        </w:rPr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>2 страниц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30"/>
        <w:gridCol w:w="1793"/>
        <w:gridCol w:w="1419"/>
        <w:gridCol w:w="1657"/>
        <w:gridCol w:w="1517"/>
        <w:gridCol w:w="1555"/>
      </w:tblGrid>
      <w:tr w:rsidR="00BC42D7" w:rsidRPr="00BC42D7" w:rsidTr="00DA7D69"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Исполнитель, расписка, дата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Расписка работника, ответственного за учет в получении документа от исполнителя. Дата.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Номер дела и тома, в который подшит документ, номер листов.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Номер и дата акта об уничтожении.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Отметка о проверке наличия документов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Примечание</w:t>
            </w:r>
          </w:p>
        </w:tc>
      </w:tr>
      <w:tr w:rsidR="00BC42D7" w:rsidRPr="00BC42D7" w:rsidTr="00DA7D69"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7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8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9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0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1</w:t>
            </w: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C42D7" w:rsidRPr="00BC42D7" w:rsidRDefault="00BC42D7" w:rsidP="00DA7D69">
            <w:pPr>
              <w:pStyle w:val="a3"/>
              <w:spacing w:after="0"/>
              <w:jc w:val="center"/>
              <w:rPr>
                <w:lang w:eastAsia="en-US"/>
              </w:rPr>
            </w:pPr>
            <w:r w:rsidRPr="00BC42D7">
              <w:rPr>
                <w:lang w:eastAsia="en-US"/>
              </w:rPr>
              <w:t>12</w:t>
            </w:r>
          </w:p>
        </w:tc>
      </w:tr>
      <w:tr w:rsidR="00BC42D7" w:rsidRPr="00BC42D7" w:rsidTr="00DA7D69"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C42D7" w:rsidRPr="00BC42D7" w:rsidRDefault="00BC42D7" w:rsidP="00DA7D69">
            <w:pPr>
              <w:pStyle w:val="a3"/>
              <w:spacing w:after="0"/>
              <w:jc w:val="both"/>
              <w:rPr>
                <w:lang w:eastAsia="en-US"/>
              </w:rPr>
            </w:pPr>
          </w:p>
        </w:tc>
      </w:tr>
    </w:tbl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bookmarkStart w:id="0" w:name="_GoBack"/>
      <w:bookmarkEnd w:id="0"/>
    </w:p>
    <w:p w:rsidR="00BC42D7" w:rsidRPr="00BC42D7" w:rsidRDefault="00BC42D7" w:rsidP="00BC42D7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</w:p>
    <w:p w:rsidR="00BC42D7" w:rsidRPr="00BC42D7" w:rsidRDefault="00BC42D7" w:rsidP="00BC42D7">
      <w:pPr>
        <w:pStyle w:val="FirstParagraph"/>
        <w:spacing w:before="0" w:after="0"/>
        <w:ind w:left="4253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    Приложение № 5</w:t>
      </w:r>
    </w:p>
    <w:p w:rsidR="00BC42D7" w:rsidRPr="00BC42D7" w:rsidRDefault="00BC42D7" w:rsidP="00BC42D7">
      <w:pPr>
        <w:pStyle w:val="FirstParagraph"/>
        <w:spacing w:before="0" w:after="0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                                                                            к приказу № </w:t>
      </w:r>
      <w:r w:rsidRPr="00BC42D7">
        <w:rPr>
          <w:rFonts w:ascii="Times New Roman" w:hAnsi="Times New Roman"/>
          <w:u w:val="single"/>
          <w:lang w:val="ru-RU"/>
        </w:rPr>
        <w:t>03-02/79</w:t>
      </w:r>
      <w:r w:rsidRPr="00BC42D7">
        <w:rPr>
          <w:rFonts w:ascii="Times New Roman" w:hAnsi="Times New Roman"/>
          <w:lang w:val="ru-RU"/>
        </w:rPr>
        <w:t xml:space="preserve"> от </w:t>
      </w:r>
      <w:r w:rsidRPr="00BC42D7">
        <w:rPr>
          <w:rFonts w:ascii="Times New Roman" w:hAnsi="Times New Roman"/>
          <w:u w:val="single"/>
          <w:lang w:val="ru-RU"/>
        </w:rPr>
        <w:t>20.11.2020г.</w:t>
      </w:r>
    </w:p>
    <w:p w:rsidR="00BC42D7" w:rsidRPr="00BC42D7" w:rsidRDefault="00BC42D7" w:rsidP="00BC42D7">
      <w:pPr>
        <w:pStyle w:val="a3"/>
        <w:spacing w:after="0"/>
        <w:ind w:left="4253"/>
        <w:jc w:val="center"/>
      </w:pPr>
    </w:p>
    <w:p w:rsidR="00BC42D7" w:rsidRPr="00BC42D7" w:rsidRDefault="00BC42D7" w:rsidP="00BC42D7">
      <w:pPr>
        <w:pStyle w:val="a3"/>
        <w:spacing w:after="0"/>
        <w:ind w:left="4253"/>
      </w:pPr>
      <w:r w:rsidRPr="00BC42D7">
        <w:t xml:space="preserve">     УТВЕРЖДАЮ:</w:t>
      </w:r>
    </w:p>
    <w:p w:rsidR="00BC42D7" w:rsidRPr="00BC42D7" w:rsidRDefault="00BC42D7" w:rsidP="00BC42D7">
      <w:pPr>
        <w:pStyle w:val="a3"/>
        <w:spacing w:after="0"/>
        <w:ind w:left="4253" w:hanging="4253"/>
        <w:jc w:val="center"/>
      </w:pPr>
      <w:r w:rsidRPr="00BC42D7">
        <w:t xml:space="preserve">                                                                           Директор  ГОУ ЯО «Гаврило</w:t>
      </w:r>
      <w:proofErr w:type="gramStart"/>
      <w:r w:rsidRPr="00BC42D7">
        <w:t>в-</w:t>
      </w:r>
      <w:proofErr w:type="gramEnd"/>
      <w:r w:rsidRPr="00BC42D7">
        <w:t xml:space="preserve"> Ямская школа-   интернат    __________________ Е.И. Басова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  <w:rPr>
          <w:b/>
        </w:rPr>
      </w:pP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АКТ  №___</w:t>
      </w:r>
    </w:p>
    <w:p w:rsidR="00BC42D7" w:rsidRPr="00BC42D7" w:rsidRDefault="00BC42D7" w:rsidP="00BC42D7">
      <w:pPr>
        <w:pStyle w:val="a3"/>
        <w:spacing w:after="0"/>
        <w:jc w:val="center"/>
        <w:rPr>
          <w:b/>
        </w:rPr>
      </w:pPr>
      <w:r w:rsidRPr="00BC42D7">
        <w:rPr>
          <w:b/>
        </w:rPr>
        <w:t>о выделении к уничтожению документов и дел, содержащих информацию ограничительного распространения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center"/>
      </w:pPr>
      <w:r w:rsidRPr="00BC42D7">
        <w:t xml:space="preserve">«__» ________ 202__г.  </w:t>
      </w:r>
      <w:r w:rsidRPr="00BC42D7">
        <w:tab/>
      </w:r>
      <w:r w:rsidRPr="00BC42D7">
        <w:tab/>
      </w:r>
      <w:r w:rsidRPr="00BC42D7">
        <w:tab/>
      </w:r>
      <w:r w:rsidRPr="00BC42D7">
        <w:tab/>
      </w:r>
      <w:r w:rsidRPr="00BC42D7">
        <w:tab/>
      </w:r>
      <w:r w:rsidRPr="00BC42D7">
        <w:tab/>
      </w:r>
      <w:r w:rsidRPr="00BC42D7">
        <w:tab/>
        <w:t xml:space="preserve">     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>Основание: приказ (распоряжение) от «__» ________ 202__г.    № ____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proofErr w:type="gramStart"/>
      <w:r w:rsidRPr="00BC42D7">
        <w:t>Составлен</w:t>
      </w:r>
      <w:proofErr w:type="gramEnd"/>
      <w:r w:rsidRPr="00BC42D7">
        <w:t>: экспертной комиссией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>Председатель комиссии:</w:t>
      </w:r>
    </w:p>
    <w:p w:rsidR="00BC42D7" w:rsidRPr="00BC42D7" w:rsidRDefault="00BC42D7" w:rsidP="00BC42D7">
      <w:pPr>
        <w:pStyle w:val="Compact"/>
        <w:numPr>
          <w:ilvl w:val="1"/>
          <w:numId w:val="6"/>
        </w:numPr>
        <w:tabs>
          <w:tab w:val="num" w:pos="426"/>
        </w:tabs>
        <w:spacing w:before="0" w:after="0"/>
        <w:ind w:left="0" w:firstLine="0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Басова Е.И.- директор ГОУ ЯО «Гаврило</w:t>
      </w:r>
      <w:proofErr w:type="gramStart"/>
      <w:r w:rsidRPr="00BC42D7">
        <w:rPr>
          <w:rFonts w:ascii="Times New Roman" w:hAnsi="Times New Roman"/>
          <w:lang w:val="ru-RU"/>
        </w:rPr>
        <w:t>в-</w:t>
      </w:r>
      <w:proofErr w:type="gramEnd"/>
      <w:r w:rsidRPr="00BC42D7">
        <w:rPr>
          <w:rFonts w:ascii="Times New Roman" w:hAnsi="Times New Roman"/>
          <w:lang w:val="ru-RU"/>
        </w:rPr>
        <w:t xml:space="preserve"> Ямская школа-интернат»</w:t>
      </w:r>
    </w:p>
    <w:p w:rsidR="00BC42D7" w:rsidRPr="00BC42D7" w:rsidRDefault="00BC42D7" w:rsidP="00BC42D7">
      <w:pPr>
        <w:pStyle w:val="a3"/>
        <w:tabs>
          <w:tab w:val="num" w:pos="426"/>
        </w:tabs>
        <w:spacing w:after="0"/>
        <w:jc w:val="both"/>
      </w:pPr>
      <w:r w:rsidRPr="00BC42D7">
        <w:t>2.  Члены комиссии: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Никишин Ю.А – заместитель директора по АХР;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lastRenderedPageBreak/>
        <w:t xml:space="preserve">- </w:t>
      </w:r>
      <w:r w:rsidRPr="00BC42D7">
        <w:rPr>
          <w:rFonts w:ascii="Times New Roman" w:hAnsi="Times New Roman"/>
          <w:lang w:val="ru-RU"/>
        </w:rPr>
        <w:tab/>
        <w:t>Клейман Т.</w:t>
      </w:r>
      <w:proofErr w:type="gramStart"/>
      <w:r w:rsidRPr="00BC42D7">
        <w:rPr>
          <w:rFonts w:ascii="Times New Roman" w:hAnsi="Times New Roman"/>
          <w:lang w:val="ru-RU"/>
        </w:rPr>
        <w:t>В</w:t>
      </w:r>
      <w:proofErr w:type="gramEnd"/>
      <w:r w:rsidRPr="00BC42D7">
        <w:rPr>
          <w:rFonts w:ascii="Times New Roman" w:hAnsi="Times New Roman"/>
          <w:lang w:val="ru-RU"/>
        </w:rPr>
        <w:t xml:space="preserve"> - </w:t>
      </w:r>
      <w:proofErr w:type="gramStart"/>
      <w:r w:rsidRPr="00BC42D7">
        <w:rPr>
          <w:rFonts w:ascii="Times New Roman" w:hAnsi="Times New Roman"/>
          <w:lang w:val="ru-RU"/>
        </w:rPr>
        <w:t>заместитель</w:t>
      </w:r>
      <w:proofErr w:type="gramEnd"/>
      <w:r w:rsidRPr="00BC42D7">
        <w:rPr>
          <w:rFonts w:ascii="Times New Roman" w:hAnsi="Times New Roman"/>
          <w:lang w:val="ru-RU"/>
        </w:rPr>
        <w:t xml:space="preserve"> директора по УВР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Крюкова О.</w:t>
      </w:r>
      <w:proofErr w:type="gramStart"/>
      <w:r w:rsidRPr="00BC42D7">
        <w:rPr>
          <w:rFonts w:ascii="Times New Roman" w:hAnsi="Times New Roman"/>
          <w:lang w:val="ru-RU"/>
        </w:rPr>
        <w:t>В</w:t>
      </w:r>
      <w:proofErr w:type="gramEnd"/>
      <w:r w:rsidRPr="00BC42D7">
        <w:rPr>
          <w:rFonts w:ascii="Times New Roman" w:hAnsi="Times New Roman"/>
          <w:lang w:val="ru-RU"/>
        </w:rPr>
        <w:t xml:space="preserve"> - </w:t>
      </w:r>
      <w:proofErr w:type="gramStart"/>
      <w:r w:rsidRPr="00BC42D7">
        <w:rPr>
          <w:rFonts w:ascii="Times New Roman" w:hAnsi="Times New Roman"/>
          <w:lang w:val="ru-RU"/>
        </w:rPr>
        <w:t>заместителю</w:t>
      </w:r>
      <w:proofErr w:type="gramEnd"/>
      <w:r w:rsidRPr="00BC42D7">
        <w:rPr>
          <w:rFonts w:ascii="Times New Roman" w:hAnsi="Times New Roman"/>
          <w:lang w:val="ru-RU"/>
        </w:rPr>
        <w:t xml:space="preserve"> директора по ВР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</w:r>
      <w:proofErr w:type="spellStart"/>
      <w:r w:rsidRPr="00BC42D7">
        <w:rPr>
          <w:rFonts w:ascii="Times New Roman" w:hAnsi="Times New Roman"/>
          <w:lang w:val="ru-RU"/>
        </w:rPr>
        <w:t>Роженкова</w:t>
      </w:r>
      <w:proofErr w:type="spellEnd"/>
      <w:r w:rsidRPr="00BC42D7">
        <w:rPr>
          <w:rFonts w:ascii="Times New Roman" w:hAnsi="Times New Roman"/>
          <w:lang w:val="ru-RU"/>
        </w:rPr>
        <w:t xml:space="preserve"> Н.Н – главный бухгалтер;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</w:r>
      <w:r w:rsidRPr="00BC42D7">
        <w:rPr>
          <w:rFonts w:ascii="Times New Roman" w:hAnsi="Times New Roman"/>
          <w:shd w:val="clear" w:color="auto" w:fill="FFFFFF"/>
          <w:lang w:val="ru-RU"/>
        </w:rPr>
        <w:t>Рябова И.Н – делопроизводитель.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>Присутствовали:</w:t>
      </w:r>
    </w:p>
    <w:p w:rsidR="00BC42D7" w:rsidRPr="00BC42D7" w:rsidRDefault="00BC42D7" w:rsidP="00BC42D7">
      <w:pPr>
        <w:pStyle w:val="a3"/>
        <w:spacing w:after="0"/>
        <w:jc w:val="both"/>
      </w:pPr>
      <w:r w:rsidRPr="00BC42D7">
        <w:t>Председатель комиссии:</w:t>
      </w:r>
    </w:p>
    <w:p w:rsidR="00BC42D7" w:rsidRPr="00BC42D7" w:rsidRDefault="00BC42D7" w:rsidP="00BC42D7">
      <w:pPr>
        <w:pStyle w:val="Compact"/>
        <w:spacing w:before="0" w:after="0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>1.Басова Е.И.- директор ГОУ ЯО «Гаврило</w:t>
      </w:r>
      <w:proofErr w:type="gramStart"/>
      <w:r w:rsidRPr="00BC42D7">
        <w:rPr>
          <w:rFonts w:ascii="Times New Roman" w:hAnsi="Times New Roman"/>
          <w:lang w:val="ru-RU"/>
        </w:rPr>
        <w:t>в-</w:t>
      </w:r>
      <w:proofErr w:type="gramEnd"/>
      <w:r w:rsidRPr="00BC42D7">
        <w:rPr>
          <w:rFonts w:ascii="Times New Roman" w:hAnsi="Times New Roman"/>
          <w:lang w:val="ru-RU"/>
        </w:rPr>
        <w:t xml:space="preserve"> Ямская школа-интернат»</w:t>
      </w:r>
    </w:p>
    <w:p w:rsidR="00BC42D7" w:rsidRPr="00BC42D7" w:rsidRDefault="00BC42D7" w:rsidP="00BC42D7">
      <w:pPr>
        <w:pStyle w:val="a3"/>
        <w:tabs>
          <w:tab w:val="num" w:pos="426"/>
        </w:tabs>
        <w:spacing w:after="0"/>
        <w:jc w:val="both"/>
      </w:pPr>
      <w:r w:rsidRPr="00BC42D7">
        <w:t>2.Члены комиссии: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Никишин Ю.А – заместитель директора по АХР;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Клейман Т.</w:t>
      </w:r>
      <w:proofErr w:type="gramStart"/>
      <w:r w:rsidRPr="00BC42D7">
        <w:rPr>
          <w:rFonts w:ascii="Times New Roman" w:hAnsi="Times New Roman"/>
          <w:lang w:val="ru-RU"/>
        </w:rPr>
        <w:t>В</w:t>
      </w:r>
      <w:proofErr w:type="gramEnd"/>
      <w:r w:rsidRPr="00BC42D7">
        <w:rPr>
          <w:rFonts w:ascii="Times New Roman" w:hAnsi="Times New Roman"/>
          <w:lang w:val="ru-RU"/>
        </w:rPr>
        <w:t xml:space="preserve"> - </w:t>
      </w:r>
      <w:proofErr w:type="gramStart"/>
      <w:r w:rsidRPr="00BC42D7">
        <w:rPr>
          <w:rFonts w:ascii="Times New Roman" w:hAnsi="Times New Roman"/>
          <w:lang w:val="ru-RU"/>
        </w:rPr>
        <w:t>заместитель</w:t>
      </w:r>
      <w:proofErr w:type="gramEnd"/>
      <w:r w:rsidRPr="00BC42D7">
        <w:rPr>
          <w:rFonts w:ascii="Times New Roman" w:hAnsi="Times New Roman"/>
          <w:lang w:val="ru-RU"/>
        </w:rPr>
        <w:t xml:space="preserve"> директора по УВР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  <w:t>Крюкова О.</w:t>
      </w:r>
      <w:proofErr w:type="gramStart"/>
      <w:r w:rsidRPr="00BC42D7">
        <w:rPr>
          <w:rFonts w:ascii="Times New Roman" w:hAnsi="Times New Roman"/>
          <w:lang w:val="ru-RU"/>
        </w:rPr>
        <w:t>В</w:t>
      </w:r>
      <w:proofErr w:type="gramEnd"/>
      <w:r w:rsidRPr="00BC42D7">
        <w:rPr>
          <w:rFonts w:ascii="Times New Roman" w:hAnsi="Times New Roman"/>
          <w:lang w:val="ru-RU"/>
        </w:rPr>
        <w:t xml:space="preserve"> - </w:t>
      </w:r>
      <w:proofErr w:type="gramStart"/>
      <w:r w:rsidRPr="00BC42D7">
        <w:rPr>
          <w:rFonts w:ascii="Times New Roman" w:hAnsi="Times New Roman"/>
          <w:lang w:val="ru-RU"/>
        </w:rPr>
        <w:t>заместителю</w:t>
      </w:r>
      <w:proofErr w:type="gramEnd"/>
      <w:r w:rsidRPr="00BC42D7">
        <w:rPr>
          <w:rFonts w:ascii="Times New Roman" w:hAnsi="Times New Roman"/>
          <w:lang w:val="ru-RU"/>
        </w:rPr>
        <w:t xml:space="preserve"> директора по ВР; 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</w:r>
      <w:proofErr w:type="spellStart"/>
      <w:r w:rsidRPr="00BC42D7">
        <w:rPr>
          <w:rFonts w:ascii="Times New Roman" w:hAnsi="Times New Roman"/>
          <w:lang w:val="ru-RU"/>
        </w:rPr>
        <w:t>Роженкова</w:t>
      </w:r>
      <w:proofErr w:type="spellEnd"/>
      <w:r w:rsidRPr="00BC42D7">
        <w:rPr>
          <w:rFonts w:ascii="Times New Roman" w:hAnsi="Times New Roman"/>
          <w:lang w:val="ru-RU"/>
        </w:rPr>
        <w:t xml:space="preserve"> Н.Н – главный бухгалтер;</w:t>
      </w:r>
    </w:p>
    <w:p w:rsidR="00BC42D7" w:rsidRPr="00BC42D7" w:rsidRDefault="00BC42D7" w:rsidP="00BC42D7">
      <w:pPr>
        <w:pStyle w:val="FirstParagraph"/>
        <w:tabs>
          <w:tab w:val="left" w:pos="851"/>
        </w:tabs>
        <w:spacing w:before="0" w:after="0"/>
        <w:ind w:firstLine="567"/>
        <w:jc w:val="both"/>
        <w:rPr>
          <w:rFonts w:ascii="Times New Roman" w:hAnsi="Times New Roman"/>
          <w:lang w:val="ru-RU"/>
        </w:rPr>
      </w:pPr>
      <w:r w:rsidRPr="00BC42D7">
        <w:rPr>
          <w:rFonts w:ascii="Times New Roman" w:hAnsi="Times New Roman"/>
          <w:lang w:val="ru-RU"/>
        </w:rPr>
        <w:t xml:space="preserve">- </w:t>
      </w:r>
      <w:r w:rsidRPr="00BC42D7">
        <w:rPr>
          <w:rFonts w:ascii="Times New Roman" w:hAnsi="Times New Roman"/>
          <w:lang w:val="ru-RU"/>
        </w:rPr>
        <w:tab/>
      </w:r>
      <w:r w:rsidRPr="00BC42D7">
        <w:rPr>
          <w:rFonts w:ascii="Times New Roman" w:hAnsi="Times New Roman"/>
          <w:shd w:val="clear" w:color="auto" w:fill="FFFFFF"/>
          <w:lang w:val="ru-RU"/>
        </w:rPr>
        <w:t>Рябова И.Н – делопроизводитель.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  <w:r w:rsidRPr="00BC42D7">
        <w:t xml:space="preserve">Комиссия, руководствуясь перечнем </w:t>
      </w:r>
      <w:r w:rsidRPr="00BC42D7">
        <w:rPr>
          <w:u w:val="single"/>
        </w:rPr>
        <w:t xml:space="preserve">        (название перечня)</w:t>
      </w:r>
      <w:proofErr w:type="gramStart"/>
      <w:r w:rsidRPr="00BC42D7">
        <w:rPr>
          <w:u w:val="single"/>
        </w:rPr>
        <w:t xml:space="preserve">          </w:t>
      </w:r>
      <w:r w:rsidRPr="00BC42D7">
        <w:t>,</w:t>
      </w:r>
      <w:proofErr w:type="gramEnd"/>
      <w:r w:rsidRPr="00BC42D7">
        <w:t xml:space="preserve"> отобрала к уничтожению, как не имеющие научно-исторической ценности и утратившие практическое значение, следующие дела и документы ГОУ ЯО «</w:t>
      </w:r>
      <w:proofErr w:type="spellStart"/>
      <w:r w:rsidRPr="00BC42D7">
        <w:t>Гаврилов-Ямская</w:t>
      </w:r>
      <w:proofErr w:type="spellEnd"/>
      <w:r w:rsidRPr="00BC42D7">
        <w:t xml:space="preserve"> школа-интернат»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 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89"/>
        <w:gridCol w:w="1396"/>
        <w:gridCol w:w="1625"/>
        <w:gridCol w:w="837"/>
        <w:gridCol w:w="911"/>
        <w:gridCol w:w="1398"/>
        <w:gridCol w:w="1279"/>
        <w:gridCol w:w="1436"/>
      </w:tblGrid>
      <w:tr w:rsidR="00BC42D7" w:rsidRPr="00BC42D7" w:rsidTr="00DA7D69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N </w:t>
            </w:r>
          </w:p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proofErr w:type="spellStart"/>
            <w:proofErr w:type="gramStart"/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</w:t>
            </w:r>
            <w:proofErr w:type="spellEnd"/>
            <w:proofErr w:type="gramEnd"/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/</w:t>
            </w:r>
            <w:proofErr w:type="spellStart"/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Годы документов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Заголовок дела (групповой заголовок документов)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</w:t>
            </w:r>
          </w:p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писи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омер ед.хр. по описи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личество ед. хр.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Сроки хранения и номера статей по перечню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Примечание</w:t>
            </w:r>
          </w:p>
        </w:tc>
      </w:tr>
      <w:tr w:rsidR="00BC42D7" w:rsidRPr="00BC42D7" w:rsidTr="00DA7D69">
        <w:tc>
          <w:tcPr>
            <w:tcW w:w="0" w:type="auto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8</w:t>
            </w:r>
          </w:p>
        </w:tc>
      </w:tr>
      <w:tr w:rsidR="00BC42D7" w:rsidRPr="00BC42D7" w:rsidTr="00DA7D69">
        <w:tc>
          <w:tcPr>
            <w:tcW w:w="0" w:type="auto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C42D7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56" w:lineRule="auto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:rsidR="00BC42D7" w:rsidRPr="00BC42D7" w:rsidRDefault="00BC42D7" w:rsidP="00DA7D69">
            <w:pPr>
              <w:spacing w:after="0" w:line="256" w:lineRule="auto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BC42D7" w:rsidRPr="00BC42D7" w:rsidRDefault="00BC42D7" w:rsidP="00DA7D69">
            <w:pPr>
              <w:spacing w:after="0" w:line="240" w:lineRule="auto"/>
              <w:ind w:left="75" w:right="75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 </w:t>
      </w:r>
    </w:p>
    <w:p w:rsidR="00BC42D7" w:rsidRPr="00BC42D7" w:rsidRDefault="00BC42D7" w:rsidP="00BC42D7">
      <w:pPr>
        <w:pStyle w:val="a3"/>
        <w:spacing w:after="0"/>
        <w:jc w:val="both"/>
        <w:rPr>
          <w:b/>
        </w:rPr>
      </w:pPr>
      <w:r w:rsidRPr="00BC42D7">
        <w:t>Документы</w:t>
      </w:r>
      <w:r w:rsidRPr="00BC42D7">
        <w:rPr>
          <w:b/>
        </w:rPr>
        <w:t xml:space="preserve"> ___________________________________________________</w:t>
      </w:r>
    </w:p>
    <w:p w:rsidR="00BC42D7" w:rsidRPr="00BC42D7" w:rsidRDefault="00BC42D7" w:rsidP="00BC42D7">
      <w:pPr>
        <w:pStyle w:val="a3"/>
        <w:spacing w:after="0"/>
        <w:ind w:left="1416" w:firstLine="708"/>
        <w:jc w:val="both"/>
      </w:pPr>
      <w:r w:rsidRPr="00BC42D7">
        <w:t xml:space="preserve">               (способ уничтожения)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Итого </w:t>
      </w:r>
      <w:proofErr w:type="spellStart"/>
      <w:r w:rsidRPr="00BC42D7">
        <w:rPr>
          <w:rFonts w:ascii="Times New Roman" w:hAnsi="Times New Roman" w:cs="Times New Roman"/>
          <w:sz w:val="24"/>
          <w:szCs w:val="24"/>
        </w:rPr>
        <w:t>_________________________ед</w:t>
      </w:r>
      <w:proofErr w:type="spellEnd"/>
      <w:r w:rsidRPr="00BC42D7">
        <w:rPr>
          <w:rFonts w:ascii="Times New Roman" w:hAnsi="Times New Roman" w:cs="Times New Roman"/>
          <w:sz w:val="24"/>
          <w:szCs w:val="24"/>
        </w:rPr>
        <w:t>. хр. за _____________________ годы.</w:t>
      </w:r>
    </w:p>
    <w:p w:rsidR="00BC42D7" w:rsidRPr="00BC42D7" w:rsidRDefault="00BC42D7" w:rsidP="00BC42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                (цифрами и прописью)</w:t>
      </w: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pStyle w:val="a3"/>
        <w:spacing w:after="0"/>
        <w:jc w:val="both"/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9356"/>
        </w:tabs>
        <w:spacing w:after="0" w:line="240" w:lineRule="auto"/>
        <w:ind w:right="-1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Председатель комиссии: </w:t>
      </w:r>
    </w:p>
    <w:p w:rsidR="00BC42D7" w:rsidRPr="00BC42D7" w:rsidRDefault="00BC42D7" w:rsidP="00BC42D7">
      <w:pPr>
        <w:tabs>
          <w:tab w:val="left" w:pos="9356"/>
        </w:tabs>
        <w:spacing w:after="0" w:line="240" w:lineRule="auto"/>
        <w:ind w:right="-1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Басова Е.И.                             _________________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Члены комиссии: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Никишин Ю.А.      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Клейман Т.В.         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Крюкова О.В.        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C42D7">
        <w:rPr>
          <w:rFonts w:ascii="Times New Roman" w:hAnsi="Times New Roman" w:cs="Times New Roman"/>
          <w:sz w:val="24"/>
          <w:szCs w:val="24"/>
        </w:rPr>
        <w:t>Роженкова</w:t>
      </w:r>
      <w:proofErr w:type="spellEnd"/>
      <w:r w:rsidRPr="00BC42D7">
        <w:rPr>
          <w:rFonts w:ascii="Times New Roman" w:hAnsi="Times New Roman" w:cs="Times New Roman"/>
          <w:sz w:val="24"/>
          <w:szCs w:val="24"/>
        </w:rPr>
        <w:t xml:space="preserve"> Н.Н.     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>Рябова И.Н.                             _________________             ________________</w:t>
      </w:r>
    </w:p>
    <w:p w:rsidR="00BC42D7" w:rsidRPr="00BC42D7" w:rsidRDefault="00BC42D7" w:rsidP="00BC42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42D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подпись                                             дата</w:t>
      </w:r>
    </w:p>
    <w:p w:rsidR="00BC42D7" w:rsidRPr="00BC42D7" w:rsidRDefault="00BC42D7" w:rsidP="00BC42D7">
      <w:pPr>
        <w:pStyle w:val="a3"/>
        <w:rPr>
          <w:lang w:eastAsia="en-US"/>
        </w:rPr>
      </w:pPr>
    </w:p>
    <w:p w:rsidR="00BC42D7" w:rsidRPr="00BC42D7" w:rsidRDefault="00BC42D7" w:rsidP="00BC42D7">
      <w:pPr>
        <w:pStyle w:val="a3"/>
        <w:rPr>
          <w:lang w:eastAsia="en-US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tabs>
          <w:tab w:val="left" w:pos="4680"/>
        </w:tabs>
        <w:spacing w:after="0" w:line="240" w:lineRule="auto"/>
        <w:ind w:right="4675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rPr>
          <w:rFonts w:ascii="Times New Roman" w:hAnsi="Times New Roman" w:cs="Times New Roman"/>
          <w:sz w:val="24"/>
          <w:szCs w:val="24"/>
        </w:rPr>
      </w:pPr>
    </w:p>
    <w:p w:rsidR="00BC42D7" w:rsidRPr="00BC42D7" w:rsidRDefault="00BC42D7" w:rsidP="00BC42D7">
      <w:pPr>
        <w:rPr>
          <w:rFonts w:ascii="Times New Roman" w:hAnsi="Times New Roman" w:cs="Times New Roman"/>
          <w:sz w:val="24"/>
          <w:szCs w:val="24"/>
        </w:rPr>
      </w:pPr>
    </w:p>
    <w:p w:rsidR="00BA066F" w:rsidRPr="00BC42D7" w:rsidRDefault="00BA066F">
      <w:pPr>
        <w:rPr>
          <w:rFonts w:ascii="Times New Roman" w:hAnsi="Times New Roman" w:cs="Times New Roman"/>
          <w:sz w:val="24"/>
          <w:szCs w:val="24"/>
        </w:rPr>
      </w:pPr>
    </w:p>
    <w:sectPr w:rsidR="00BA066F" w:rsidRPr="00BC42D7" w:rsidSect="00284B07">
      <w:pgSz w:w="11906" w:h="16838"/>
      <w:pgMar w:top="1134" w:right="850" w:bottom="568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0DF87CE"/>
    <w:multiLevelType w:val="multilevel"/>
    <w:tmpl w:val="762023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2FE22694"/>
    <w:multiLevelType w:val="multilevel"/>
    <w:tmpl w:val="10608D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42F041C9"/>
    <w:multiLevelType w:val="multilevel"/>
    <w:tmpl w:val="AB56A1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">
    <w:nsid w:val="4DFE5734"/>
    <w:multiLevelType w:val="multilevel"/>
    <w:tmpl w:val="5C06B7E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6397770B"/>
    <w:multiLevelType w:val="multilevel"/>
    <w:tmpl w:val="9626A8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>
    <w:nsid w:val="6DFD83EB"/>
    <w:multiLevelType w:val="multilevel"/>
    <w:tmpl w:val="A08CC6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6"/>
  <w:proofState w:spelling="clean" w:grammar="clean"/>
  <w:defaultTabStop w:val="708"/>
  <w:characterSpacingControl w:val="doNotCompress"/>
  <w:compat>
    <w:useFELayout/>
  </w:compat>
  <w:rsids>
    <w:rsidRoot w:val="00BC42D7"/>
    <w:rsid w:val="00BA066F"/>
    <w:rsid w:val="00BC42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BC42D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99"/>
    <w:rsid w:val="00BC42D7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BC42D7"/>
    <w:pPr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3"/>
    <w:qFormat/>
    <w:rsid w:val="00BC42D7"/>
    <w:pPr>
      <w:spacing w:before="36" w:after="36"/>
    </w:pPr>
    <w:rPr>
      <w:rFonts w:ascii="Calibri" w:eastAsia="Calibri" w:hAnsi="Calibr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518</Words>
  <Characters>14354</Characters>
  <Application>Microsoft Office Word</Application>
  <DocSecurity>0</DocSecurity>
  <Lines>119</Lines>
  <Paragraphs>33</Paragraphs>
  <ScaleCrop>false</ScaleCrop>
  <Company/>
  <LinksUpToDate>false</LinksUpToDate>
  <CharactersWithSpaces>16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</dc:creator>
  <cp:keywords/>
  <dc:description/>
  <cp:lastModifiedBy>Татьяна</cp:lastModifiedBy>
  <cp:revision>2</cp:revision>
  <dcterms:created xsi:type="dcterms:W3CDTF">2021-01-12T06:55:00Z</dcterms:created>
  <dcterms:modified xsi:type="dcterms:W3CDTF">2021-01-12T06:55:00Z</dcterms:modified>
</cp:coreProperties>
</file>